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9D8E1" w14:textId="77777777" w:rsidR="00BD0DEF" w:rsidRDefault="00A85E7B">
      <w:pPr>
        <w:spacing w:before="15"/>
        <w:ind w:left="7310"/>
        <w:rPr>
          <w:rFonts w:ascii="Calibri" w:hAnsi="Calibri"/>
          <w:b/>
          <w:sz w:val="34"/>
        </w:rPr>
      </w:pPr>
      <w:r>
        <w:rPr>
          <w:rFonts w:ascii="Calibri" w:hAnsi="Calibri"/>
          <w:b/>
          <w:sz w:val="34"/>
        </w:rPr>
        <w:t>Annex ‘B’ Form TH-1</w:t>
      </w:r>
    </w:p>
    <w:p w14:paraId="2101E949" w14:textId="578F3BFA" w:rsidR="00BD0DEF" w:rsidRDefault="001129E8">
      <w:pPr>
        <w:pStyle w:val="Heading1"/>
        <w:spacing w:line="362" w:lineRule="auto"/>
        <w:ind w:right="3557" w:firstLine="2726"/>
        <w:rPr>
          <w:u w:val="none"/>
        </w:rPr>
      </w:pPr>
      <w:r>
        <w:rPr>
          <w:noProof/>
          <w:lang w:val="en-GB" w:eastAsia="en-GB" w:bidi="ar-SA"/>
        </w:rPr>
        <mc:AlternateContent>
          <mc:Choice Requires="wpg">
            <w:drawing>
              <wp:anchor distT="0" distB="0" distL="114300" distR="114300" simplePos="0" relativeHeight="251420672" behindDoc="1" locked="0" layoutInCell="1" allowOverlap="1" wp14:anchorId="4EF29F7F" wp14:editId="09F00227">
                <wp:simplePos x="0" y="0"/>
                <wp:positionH relativeFrom="page">
                  <wp:posOffset>626110</wp:posOffset>
                </wp:positionH>
                <wp:positionV relativeFrom="paragraph">
                  <wp:posOffset>1365250</wp:posOffset>
                </wp:positionV>
                <wp:extent cx="6399530" cy="6435090"/>
                <wp:effectExtent l="0" t="0" r="0" b="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9530" cy="6435090"/>
                          <a:chOff x="986" y="2150"/>
                          <a:chExt cx="10078" cy="10134"/>
                        </a:xfrm>
                      </wpg:grpSpPr>
                      <pic:pic xmlns:pic="http://schemas.openxmlformats.org/drawingml/2006/picture">
                        <pic:nvPicPr>
                          <pic:cNvPr id="4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86" y="2149"/>
                            <a:ext cx="10078" cy="1007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AutoShape 5"/>
                        <wps:cNvSpPr>
                          <a:spLocks/>
                        </wps:cNvSpPr>
                        <wps:spPr bwMode="auto">
                          <a:xfrm>
                            <a:off x="1152" y="12275"/>
                            <a:ext cx="7820" cy="2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7820"/>
                              <a:gd name="T2" fmla="+- 0 3463 1152"/>
                              <a:gd name="T3" fmla="*/ T2 w 7820"/>
                              <a:gd name="T4" fmla="+- 0 6661 1152"/>
                              <a:gd name="T5" fmla="*/ T4 w 7820"/>
                              <a:gd name="T6" fmla="+- 0 8972 1152"/>
                              <a:gd name="T7" fmla="*/ T6 w 78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  <a:cxn ang="0">
                                <a:pos x="T7" y="0"/>
                              </a:cxn>
                            </a:cxnLst>
                            <a:rect l="0" t="0" r="r" b="b"/>
                            <a:pathLst>
                              <a:path w="7820">
                                <a:moveTo>
                                  <a:pt x="0" y="0"/>
                                </a:moveTo>
                                <a:lnTo>
                                  <a:pt x="2311" y="0"/>
                                </a:lnTo>
                                <a:moveTo>
                                  <a:pt x="5509" y="0"/>
                                </a:moveTo>
                                <a:lnTo>
                                  <a:pt x="7820" y="0"/>
                                </a:lnTo>
                              </a:path>
                            </a:pathLst>
                          </a:custGeom>
                          <a:noFill/>
                          <a:ln w="1036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group w14:anchorId="60D06914" id="Group 4" o:spid="_x0000_s1026" style="position:absolute;margin-left:49.3pt;margin-top:107.5pt;width:503.9pt;height:506.7pt;z-index:-251895808;mso-position-horizontal-relative:page" coordorigin="986,2150" coordsize="10078,1013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986;top:2149;width:10078;height:10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">
                  <v:imagedata r:id="rId5" o:title=""/>
                </v:shape>
                <v:shape id="AutoShape 5" o:spid="_x0000_s1028" style="position:absolute;left:1152;top:12275;width:7820;height:2;visibility:visible;mso-wrap-style:square;v-text-anchor:top" coordsize="78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" path="m,l2311,m5509,l7820,e" filled="f" strokeweight=".28803mm">
                  <v:path arrowok="t" o:connecttype="custom" o:connectlocs="0,0;2311,0;5509,0;7820,0" o:connectangles="0,0,0,0"/>
                </v:shape>
                <w10:wrap anchorx="page"/>
              </v:group>
            </w:pict>
          </mc:Fallback>
        </mc:AlternateContent>
      </w:r>
      <w:r w:rsidR="00A85E7B">
        <w:rPr>
          <w:u w:val="thick"/>
        </w:rPr>
        <w:t>Proposed Timeline for Research</w:t>
      </w:r>
      <w:r w:rsidR="00A85E7B">
        <w:rPr>
          <w:u w:val="none"/>
        </w:rPr>
        <w:t xml:space="preserve"> </w:t>
      </w:r>
      <w:r w:rsidR="00A85E7B">
        <w:rPr>
          <w:u w:val="thick"/>
        </w:rPr>
        <w:t>Rules/Regulation Awareness</w:t>
      </w:r>
    </w:p>
    <w:tbl>
      <w:tblPr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7"/>
        <w:gridCol w:w="6642"/>
        <w:gridCol w:w="3154"/>
      </w:tblGrid>
      <w:tr w:rsidR="00BD0DEF" w14:paraId="1DB4DE59" w14:textId="77777777" w:rsidTr="004671E9">
        <w:trPr>
          <w:trHeight w:val="803"/>
        </w:trPr>
        <w:tc>
          <w:tcPr>
            <w:tcW w:w="617" w:type="dxa"/>
          </w:tcPr>
          <w:p w14:paraId="615F5C2D" w14:textId="77777777" w:rsidR="00BD0DEF" w:rsidRDefault="00A85E7B">
            <w:pPr>
              <w:pStyle w:val="TableParagraph"/>
              <w:spacing w:line="316" w:lineRule="exact"/>
              <w:ind w:left="110"/>
              <w:rPr>
                <w:rFonts w:ascii="Symbol" w:hAnsi="Symbol"/>
                <w:sz w:val="26"/>
              </w:rPr>
            </w:pPr>
            <w:r>
              <w:rPr>
                <w:rFonts w:ascii="Symbol" w:hAnsi="Symbol"/>
                <w:w w:val="99"/>
                <w:sz w:val="26"/>
              </w:rPr>
              <w:t></w:t>
            </w:r>
          </w:p>
        </w:tc>
        <w:tc>
          <w:tcPr>
            <w:tcW w:w="6642" w:type="dxa"/>
            <w:tcBorders>
              <w:right w:val="single" w:sz="6" w:space="0" w:color="000000"/>
            </w:tcBorders>
          </w:tcPr>
          <w:p w14:paraId="22600F34" w14:textId="753478A1" w:rsidR="00BD0DEF" w:rsidRDefault="00A85E7B">
            <w:pPr>
              <w:pStyle w:val="TableParagraph"/>
              <w:spacing w:before="101"/>
              <w:ind w:left="108" w:right="610"/>
              <w:rPr>
                <w:i/>
                <w:sz w:val="24"/>
              </w:rPr>
            </w:pPr>
            <w:r>
              <w:rPr>
                <w:sz w:val="26"/>
              </w:rPr>
              <w:t>Are you aware of your last date to complete thesis</w:t>
            </w:r>
            <w:r w:rsidR="004671E9">
              <w:rPr>
                <w:sz w:val="26"/>
              </w:rPr>
              <w:t>?</w:t>
            </w:r>
            <w:r>
              <w:rPr>
                <w:sz w:val="26"/>
              </w:rPr>
              <w:t xml:space="preserve"> (without Rector’s extension) </w:t>
            </w:r>
            <w:r>
              <w:rPr>
                <w:i/>
                <w:sz w:val="24"/>
              </w:rPr>
              <w:t>Please mention date.</w:t>
            </w:r>
          </w:p>
        </w:tc>
        <w:tc>
          <w:tcPr>
            <w:tcW w:w="3154" w:type="dxa"/>
            <w:tcBorders>
              <w:left w:val="single" w:sz="6" w:space="0" w:color="000000"/>
            </w:tcBorders>
          </w:tcPr>
          <w:p w14:paraId="5A340419" w14:textId="77777777" w:rsidR="00BD0DEF" w:rsidRDefault="00BD0DEF">
            <w:pPr>
              <w:pStyle w:val="TableParagraph"/>
              <w:rPr>
                <w:b/>
                <w:sz w:val="28"/>
              </w:rPr>
            </w:pPr>
          </w:p>
          <w:p w14:paraId="188E147E" w14:textId="358C4F05" w:rsidR="00BD0DEF" w:rsidRDefault="00A85E7B">
            <w:pPr>
              <w:pStyle w:val="TableParagraph"/>
              <w:tabs>
                <w:tab w:val="left" w:pos="665"/>
                <w:tab w:val="left" w:pos="1315"/>
                <w:tab w:val="left" w:pos="2037"/>
              </w:tabs>
              <w:spacing w:before="182" w:line="279" w:lineRule="exact"/>
              <w:ind w:left="2"/>
              <w:jc w:val="center"/>
              <w:rPr>
                <w:sz w:val="26"/>
              </w:rPr>
            </w:pPr>
            <w:r>
              <w:rPr>
                <w:sz w:val="26"/>
              </w:rPr>
              <w:t>(</w:t>
            </w:r>
            <w:r w:rsidR="009A0772">
              <w:rPr>
                <w:sz w:val="26"/>
              </w:rPr>
              <w:t xml:space="preserve">  </w:t>
            </w:r>
            <w:r>
              <w:rPr>
                <w:sz w:val="26"/>
              </w:rPr>
              <w:tab/>
              <w:t>/</w:t>
            </w:r>
            <w:r>
              <w:rPr>
                <w:sz w:val="26"/>
              </w:rPr>
              <w:tab/>
              <w:t>/</w:t>
            </w:r>
            <w:r>
              <w:rPr>
                <w:sz w:val="26"/>
              </w:rPr>
              <w:tab/>
              <w:t>)</w:t>
            </w:r>
          </w:p>
        </w:tc>
      </w:tr>
      <w:tr w:rsidR="00BD0DEF" w14:paraId="2F1BA10A" w14:textId="77777777" w:rsidTr="004671E9">
        <w:trPr>
          <w:trHeight w:val="599"/>
        </w:trPr>
        <w:tc>
          <w:tcPr>
            <w:tcW w:w="617" w:type="dxa"/>
          </w:tcPr>
          <w:p w14:paraId="3EC2B521" w14:textId="77777777" w:rsidR="00BD0DEF" w:rsidRDefault="00A85E7B">
            <w:pPr>
              <w:pStyle w:val="TableParagraph"/>
              <w:spacing w:line="316" w:lineRule="exact"/>
              <w:ind w:left="110"/>
              <w:rPr>
                <w:rFonts w:ascii="Symbol" w:hAnsi="Symbol"/>
                <w:sz w:val="26"/>
              </w:rPr>
            </w:pPr>
            <w:r>
              <w:rPr>
                <w:rFonts w:ascii="Symbol" w:hAnsi="Symbol"/>
                <w:w w:val="99"/>
                <w:sz w:val="26"/>
              </w:rPr>
              <w:t></w:t>
            </w:r>
          </w:p>
        </w:tc>
        <w:tc>
          <w:tcPr>
            <w:tcW w:w="6642" w:type="dxa"/>
            <w:tcBorders>
              <w:right w:val="single" w:sz="6" w:space="0" w:color="000000"/>
            </w:tcBorders>
          </w:tcPr>
          <w:p w14:paraId="4EAB80B0" w14:textId="77777777" w:rsidR="00BD0DEF" w:rsidRDefault="00A85E7B">
            <w:pPr>
              <w:pStyle w:val="TableParagraph"/>
              <w:spacing w:before="2" w:line="300" w:lineRule="exact"/>
              <w:ind w:left="108"/>
              <w:rPr>
                <w:sz w:val="26"/>
              </w:rPr>
            </w:pPr>
            <w:r>
              <w:rPr>
                <w:sz w:val="26"/>
              </w:rPr>
              <w:t xml:space="preserve">Are you aware of the regulations and schedule of the University for MS </w:t>
            </w:r>
            <w:proofErr w:type="spellStart"/>
            <w:r>
              <w:rPr>
                <w:sz w:val="26"/>
              </w:rPr>
              <w:t>programmes</w:t>
            </w:r>
            <w:proofErr w:type="spellEnd"/>
            <w:r>
              <w:rPr>
                <w:sz w:val="26"/>
              </w:rPr>
              <w:t>?</w:t>
            </w:r>
          </w:p>
        </w:tc>
        <w:tc>
          <w:tcPr>
            <w:tcW w:w="3154" w:type="dxa"/>
            <w:tcBorders>
              <w:left w:val="single" w:sz="6" w:space="0" w:color="000000"/>
            </w:tcBorders>
          </w:tcPr>
          <w:p w14:paraId="2474C7A4" w14:textId="77777777" w:rsidR="00BD0DEF" w:rsidRDefault="00A85E7B">
            <w:pPr>
              <w:pStyle w:val="TableParagraph"/>
              <w:spacing w:before="149"/>
              <w:ind w:left="3"/>
              <w:jc w:val="center"/>
              <w:rPr>
                <w:sz w:val="26"/>
              </w:rPr>
            </w:pPr>
            <w:r>
              <w:rPr>
                <w:sz w:val="26"/>
              </w:rPr>
              <w:t>Yes / No</w:t>
            </w:r>
          </w:p>
        </w:tc>
      </w:tr>
      <w:tr w:rsidR="00BD0DEF" w14:paraId="74026FEC" w14:textId="77777777" w:rsidTr="004671E9">
        <w:trPr>
          <w:trHeight w:val="314"/>
        </w:trPr>
        <w:tc>
          <w:tcPr>
            <w:tcW w:w="617" w:type="dxa"/>
          </w:tcPr>
          <w:p w14:paraId="51FDDAE4" w14:textId="77777777" w:rsidR="00BD0DEF" w:rsidRDefault="00A85E7B">
            <w:pPr>
              <w:pStyle w:val="TableParagraph"/>
              <w:spacing w:line="294" w:lineRule="exact"/>
              <w:ind w:left="110"/>
              <w:rPr>
                <w:rFonts w:ascii="Symbol" w:hAnsi="Symbol"/>
                <w:sz w:val="26"/>
              </w:rPr>
            </w:pPr>
            <w:r>
              <w:rPr>
                <w:rFonts w:ascii="Symbol" w:hAnsi="Symbol"/>
                <w:w w:val="99"/>
                <w:sz w:val="26"/>
              </w:rPr>
              <w:t></w:t>
            </w:r>
          </w:p>
        </w:tc>
        <w:tc>
          <w:tcPr>
            <w:tcW w:w="6642" w:type="dxa"/>
            <w:tcBorders>
              <w:right w:val="single" w:sz="6" w:space="0" w:color="000000"/>
            </w:tcBorders>
          </w:tcPr>
          <w:p w14:paraId="12C34A00" w14:textId="77777777" w:rsidR="00BD0DEF" w:rsidRDefault="00A85E7B">
            <w:pPr>
              <w:pStyle w:val="TableParagraph"/>
              <w:spacing w:before="3" w:line="291" w:lineRule="exact"/>
              <w:ind w:left="108"/>
              <w:rPr>
                <w:sz w:val="26"/>
              </w:rPr>
            </w:pPr>
            <w:r>
              <w:rPr>
                <w:sz w:val="26"/>
              </w:rPr>
              <w:t>Are you aware of the plagiarism policy?</w:t>
            </w:r>
          </w:p>
        </w:tc>
        <w:tc>
          <w:tcPr>
            <w:tcW w:w="3154" w:type="dxa"/>
            <w:tcBorders>
              <w:left w:val="single" w:sz="6" w:space="0" w:color="000000"/>
            </w:tcBorders>
          </w:tcPr>
          <w:p w14:paraId="68FAAE6D" w14:textId="77777777" w:rsidR="00BD0DEF" w:rsidRDefault="00A85E7B">
            <w:pPr>
              <w:pStyle w:val="TableParagraph"/>
              <w:spacing w:before="3" w:line="291" w:lineRule="exact"/>
              <w:ind w:left="3"/>
              <w:jc w:val="center"/>
              <w:rPr>
                <w:sz w:val="26"/>
              </w:rPr>
            </w:pPr>
            <w:r>
              <w:rPr>
                <w:sz w:val="26"/>
              </w:rPr>
              <w:t>Yes / No</w:t>
            </w:r>
          </w:p>
        </w:tc>
      </w:tr>
      <w:tr w:rsidR="00BD0DEF" w14:paraId="2F9BCA94" w14:textId="77777777" w:rsidTr="004671E9">
        <w:trPr>
          <w:trHeight w:val="316"/>
        </w:trPr>
        <w:tc>
          <w:tcPr>
            <w:tcW w:w="617" w:type="dxa"/>
          </w:tcPr>
          <w:p w14:paraId="1C8CB942" w14:textId="77777777" w:rsidR="00BD0DEF" w:rsidRDefault="00A85E7B">
            <w:pPr>
              <w:pStyle w:val="TableParagraph"/>
              <w:spacing w:line="296" w:lineRule="exact"/>
              <w:ind w:left="110"/>
              <w:rPr>
                <w:rFonts w:ascii="Symbol" w:hAnsi="Symbol"/>
                <w:sz w:val="26"/>
              </w:rPr>
            </w:pPr>
            <w:r>
              <w:rPr>
                <w:rFonts w:ascii="Symbol" w:hAnsi="Symbol"/>
                <w:w w:val="99"/>
                <w:sz w:val="26"/>
              </w:rPr>
              <w:t></w:t>
            </w:r>
          </w:p>
        </w:tc>
        <w:tc>
          <w:tcPr>
            <w:tcW w:w="6642" w:type="dxa"/>
            <w:tcBorders>
              <w:right w:val="single" w:sz="6" w:space="0" w:color="000000"/>
            </w:tcBorders>
          </w:tcPr>
          <w:p w14:paraId="5DABCAA7" w14:textId="77777777" w:rsidR="00BD0DEF" w:rsidRDefault="00A85E7B">
            <w:pPr>
              <w:pStyle w:val="TableParagraph"/>
              <w:spacing w:before="5" w:line="291" w:lineRule="exact"/>
              <w:ind w:left="108"/>
              <w:rPr>
                <w:sz w:val="26"/>
              </w:rPr>
            </w:pPr>
            <w:r>
              <w:rPr>
                <w:sz w:val="26"/>
              </w:rPr>
              <w:t xml:space="preserve">Have you read the HEC Policy on PG </w:t>
            </w:r>
            <w:proofErr w:type="spellStart"/>
            <w:r>
              <w:rPr>
                <w:sz w:val="26"/>
              </w:rPr>
              <w:t>programmes</w:t>
            </w:r>
            <w:proofErr w:type="spellEnd"/>
            <w:r>
              <w:rPr>
                <w:sz w:val="26"/>
              </w:rPr>
              <w:t>?</w:t>
            </w:r>
          </w:p>
        </w:tc>
        <w:tc>
          <w:tcPr>
            <w:tcW w:w="3154" w:type="dxa"/>
            <w:tcBorders>
              <w:left w:val="single" w:sz="6" w:space="0" w:color="000000"/>
            </w:tcBorders>
          </w:tcPr>
          <w:p w14:paraId="228A52EB" w14:textId="77777777" w:rsidR="00BD0DEF" w:rsidRDefault="00A85E7B">
            <w:pPr>
              <w:pStyle w:val="TableParagraph"/>
              <w:spacing w:before="5" w:line="291" w:lineRule="exact"/>
              <w:ind w:left="3"/>
              <w:jc w:val="center"/>
              <w:rPr>
                <w:sz w:val="26"/>
              </w:rPr>
            </w:pPr>
            <w:r>
              <w:rPr>
                <w:sz w:val="26"/>
              </w:rPr>
              <w:t>Yes / No</w:t>
            </w:r>
          </w:p>
        </w:tc>
      </w:tr>
      <w:tr w:rsidR="00BD0DEF" w14:paraId="060A3BDF" w14:textId="77777777" w:rsidTr="004671E9">
        <w:trPr>
          <w:trHeight w:val="316"/>
        </w:trPr>
        <w:tc>
          <w:tcPr>
            <w:tcW w:w="617" w:type="dxa"/>
          </w:tcPr>
          <w:p w14:paraId="06B75501" w14:textId="77777777" w:rsidR="00BD0DEF" w:rsidRDefault="00A85E7B">
            <w:pPr>
              <w:pStyle w:val="TableParagraph"/>
              <w:spacing w:line="296" w:lineRule="exact"/>
              <w:ind w:left="110"/>
              <w:rPr>
                <w:rFonts w:ascii="Symbol" w:hAnsi="Symbol"/>
                <w:sz w:val="26"/>
              </w:rPr>
            </w:pPr>
            <w:r>
              <w:rPr>
                <w:rFonts w:ascii="Symbol" w:hAnsi="Symbol"/>
                <w:w w:val="99"/>
                <w:sz w:val="26"/>
              </w:rPr>
              <w:t></w:t>
            </w:r>
          </w:p>
        </w:tc>
        <w:tc>
          <w:tcPr>
            <w:tcW w:w="6642" w:type="dxa"/>
            <w:tcBorders>
              <w:right w:val="single" w:sz="6" w:space="0" w:color="000000"/>
            </w:tcBorders>
          </w:tcPr>
          <w:p w14:paraId="4244B48C" w14:textId="77777777" w:rsidR="00BD0DEF" w:rsidRDefault="00A85E7B">
            <w:pPr>
              <w:pStyle w:val="TableParagraph"/>
              <w:spacing w:before="8" w:line="288" w:lineRule="exact"/>
              <w:ind w:left="108"/>
              <w:rPr>
                <w:sz w:val="26"/>
              </w:rPr>
            </w:pPr>
            <w:r>
              <w:rPr>
                <w:sz w:val="26"/>
              </w:rPr>
              <w:t>Did you receive a copy of the PG Handbook?</w:t>
            </w:r>
          </w:p>
        </w:tc>
        <w:tc>
          <w:tcPr>
            <w:tcW w:w="3154" w:type="dxa"/>
            <w:tcBorders>
              <w:left w:val="single" w:sz="6" w:space="0" w:color="000000"/>
            </w:tcBorders>
          </w:tcPr>
          <w:p w14:paraId="60CF26A4" w14:textId="77777777" w:rsidR="00BD0DEF" w:rsidRDefault="00A85E7B">
            <w:pPr>
              <w:pStyle w:val="TableParagraph"/>
              <w:spacing w:before="8" w:line="288" w:lineRule="exact"/>
              <w:ind w:left="3"/>
              <w:jc w:val="center"/>
              <w:rPr>
                <w:sz w:val="26"/>
              </w:rPr>
            </w:pPr>
            <w:r>
              <w:rPr>
                <w:sz w:val="26"/>
              </w:rPr>
              <w:t>Yes / No</w:t>
            </w:r>
          </w:p>
        </w:tc>
      </w:tr>
      <w:tr w:rsidR="00BD0DEF" w14:paraId="7F3BEA44" w14:textId="77777777" w:rsidTr="004671E9">
        <w:trPr>
          <w:trHeight w:val="417"/>
        </w:trPr>
        <w:tc>
          <w:tcPr>
            <w:tcW w:w="617" w:type="dxa"/>
          </w:tcPr>
          <w:p w14:paraId="51A788C4" w14:textId="77777777" w:rsidR="00BD0DEF" w:rsidRDefault="00A85E7B">
            <w:pPr>
              <w:pStyle w:val="TableParagraph"/>
              <w:spacing w:line="316" w:lineRule="exact"/>
              <w:ind w:left="110"/>
              <w:rPr>
                <w:rFonts w:ascii="Symbol" w:hAnsi="Symbol"/>
                <w:sz w:val="26"/>
              </w:rPr>
            </w:pPr>
            <w:r>
              <w:rPr>
                <w:rFonts w:ascii="Symbol" w:hAnsi="Symbol"/>
                <w:w w:val="99"/>
                <w:sz w:val="26"/>
              </w:rPr>
              <w:t></w:t>
            </w:r>
          </w:p>
        </w:tc>
        <w:tc>
          <w:tcPr>
            <w:tcW w:w="6642" w:type="dxa"/>
            <w:tcBorders>
              <w:right w:val="single" w:sz="6" w:space="0" w:color="000000"/>
            </w:tcBorders>
          </w:tcPr>
          <w:p w14:paraId="2336AE3B" w14:textId="77777777" w:rsidR="00BD0DEF" w:rsidRDefault="00A85E7B">
            <w:pPr>
              <w:pStyle w:val="TableParagraph"/>
              <w:spacing w:before="58"/>
              <w:ind w:left="108"/>
              <w:rPr>
                <w:sz w:val="26"/>
              </w:rPr>
            </w:pPr>
            <w:r>
              <w:rPr>
                <w:sz w:val="26"/>
              </w:rPr>
              <w:t>Have you attended any MS/PhD thesis seminar?</w:t>
            </w:r>
          </w:p>
        </w:tc>
        <w:tc>
          <w:tcPr>
            <w:tcW w:w="3154" w:type="dxa"/>
            <w:tcBorders>
              <w:left w:val="single" w:sz="6" w:space="0" w:color="000000"/>
            </w:tcBorders>
          </w:tcPr>
          <w:p w14:paraId="03C6DDE9" w14:textId="77777777" w:rsidR="00BD0DEF" w:rsidRDefault="00A85E7B">
            <w:pPr>
              <w:pStyle w:val="TableParagraph"/>
              <w:spacing w:before="58"/>
              <w:ind w:left="3"/>
              <w:jc w:val="center"/>
              <w:rPr>
                <w:sz w:val="26"/>
              </w:rPr>
            </w:pPr>
            <w:r>
              <w:rPr>
                <w:sz w:val="26"/>
              </w:rPr>
              <w:t>Yes / No</w:t>
            </w:r>
          </w:p>
        </w:tc>
      </w:tr>
      <w:tr w:rsidR="00BD0DEF" w14:paraId="7C64AAC5" w14:textId="77777777" w:rsidTr="004671E9">
        <w:trPr>
          <w:trHeight w:val="317"/>
        </w:trPr>
        <w:tc>
          <w:tcPr>
            <w:tcW w:w="617" w:type="dxa"/>
          </w:tcPr>
          <w:p w14:paraId="38971C81" w14:textId="77777777" w:rsidR="00BD0DEF" w:rsidRDefault="00A85E7B">
            <w:pPr>
              <w:pStyle w:val="TableParagraph"/>
              <w:spacing w:line="297" w:lineRule="exact"/>
              <w:ind w:left="110"/>
              <w:rPr>
                <w:rFonts w:ascii="Symbol" w:hAnsi="Symbol"/>
                <w:sz w:val="26"/>
              </w:rPr>
            </w:pPr>
            <w:r>
              <w:rPr>
                <w:rFonts w:ascii="Symbol" w:hAnsi="Symbol"/>
                <w:w w:val="99"/>
                <w:sz w:val="26"/>
              </w:rPr>
              <w:t></w:t>
            </w:r>
          </w:p>
        </w:tc>
        <w:tc>
          <w:tcPr>
            <w:tcW w:w="6642" w:type="dxa"/>
            <w:tcBorders>
              <w:right w:val="single" w:sz="6" w:space="0" w:color="000000"/>
            </w:tcBorders>
          </w:tcPr>
          <w:p w14:paraId="182D46A0" w14:textId="77777777" w:rsidR="00BD0DEF" w:rsidRDefault="00A85E7B">
            <w:pPr>
              <w:pStyle w:val="TableParagraph"/>
              <w:spacing w:before="8" w:line="288" w:lineRule="exact"/>
              <w:ind w:left="108"/>
              <w:rPr>
                <w:sz w:val="26"/>
              </w:rPr>
            </w:pPr>
            <w:r>
              <w:rPr>
                <w:sz w:val="26"/>
              </w:rPr>
              <w:t>If Yes, No of thesis / seminar</w:t>
            </w:r>
          </w:p>
        </w:tc>
        <w:tc>
          <w:tcPr>
            <w:tcW w:w="3154" w:type="dxa"/>
            <w:tcBorders>
              <w:left w:val="single" w:sz="6" w:space="0" w:color="000000"/>
            </w:tcBorders>
          </w:tcPr>
          <w:p w14:paraId="1BFB1FB9" w14:textId="77777777" w:rsidR="00BD0DEF" w:rsidRDefault="00BD0DEF">
            <w:pPr>
              <w:pStyle w:val="TableParagraph"/>
              <w:spacing w:before="10" w:after="1"/>
              <w:rPr>
                <w:b/>
                <w:sz w:val="24"/>
              </w:rPr>
            </w:pPr>
          </w:p>
          <w:p w14:paraId="0BFCCD82" w14:textId="440A18E4" w:rsidR="00BD0DEF" w:rsidRDefault="001129E8">
            <w:pPr>
              <w:pStyle w:val="TableParagraph"/>
              <w:spacing w:line="20" w:lineRule="exact"/>
              <w:ind w:left="469"/>
              <w:rPr>
                <w:sz w:val="2"/>
              </w:rPr>
            </w:pPr>
            <w:r>
              <w:rPr>
                <w:noProof/>
                <w:sz w:val="2"/>
                <w:lang w:val="en-GB" w:eastAsia="en-GB" w:bidi="ar-SA"/>
              </w:rPr>
              <mc:AlternateContent>
                <mc:Choice Requires="wpg">
                  <w:drawing>
                    <wp:inline distT="0" distB="0" distL="0" distR="0" wp14:anchorId="6C822E56" wp14:editId="415DBC35">
                      <wp:extent cx="1467485" cy="10795"/>
                      <wp:effectExtent l="13335" t="3175" r="14605" b="5080"/>
                      <wp:docPr id="1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67485" cy="10795"/>
                                <a:chOff x="0" y="0"/>
                                <a:chExt cx="2311" cy="17"/>
                              </a:xfrm>
                            </wpg:grpSpPr>
                            <wps:wsp>
                              <wps:cNvPr id="2" name="Line 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8"/>
                                  <a:ext cx="2311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0369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group w14:anchorId="56240987" id="Group 2" o:spid="_x0000_s1026" style="width:115.55pt;height:.85pt;mso-position-horizontal-relative:char;mso-position-vertical-relative:line" coordsize="2311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">
                      <v:line id="Line 3" o:spid="_x0000_s1027" style="position:absolute;visibility:visible;mso-wrap-style:square" from="0,8" to="2311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" strokeweight=".28803mm"/>
                      <w10:anchorlock/>
                    </v:group>
                  </w:pict>
                </mc:Fallback>
              </mc:AlternateContent>
            </w:r>
          </w:p>
        </w:tc>
      </w:tr>
    </w:tbl>
    <w:p w14:paraId="3CF850C3" w14:textId="77777777" w:rsidR="00BD0DEF" w:rsidRDefault="00A85E7B">
      <w:pPr>
        <w:spacing w:before="235"/>
        <w:ind w:left="452"/>
        <w:rPr>
          <w:b/>
          <w:sz w:val="28"/>
        </w:rPr>
      </w:pPr>
      <w:r>
        <w:rPr>
          <w:b/>
          <w:sz w:val="28"/>
        </w:rPr>
        <w:t>Proposed Timeline</w:t>
      </w:r>
    </w:p>
    <w:tbl>
      <w:tblPr>
        <w:tblW w:w="0" w:type="auto"/>
        <w:tblBorders>
          <w:top w:val="thickThinMediumGap" w:sz="6" w:space="0" w:color="000000"/>
          <w:left w:val="thickThinMediumGap" w:sz="6" w:space="0" w:color="000000"/>
          <w:bottom w:val="thickThinMediumGap" w:sz="6" w:space="0" w:color="000000"/>
          <w:right w:val="thickThinMediumGap" w:sz="6" w:space="0" w:color="000000"/>
          <w:insideH w:val="thickThinMediumGap" w:sz="6" w:space="0" w:color="000000"/>
          <w:insideV w:val="thickThinMediumGap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2"/>
        <w:gridCol w:w="7028"/>
        <w:gridCol w:w="2892"/>
      </w:tblGrid>
      <w:tr w:rsidR="00BD0DEF" w14:paraId="67614686" w14:textId="77777777" w:rsidTr="00A20DCC">
        <w:trPr>
          <w:trHeight w:val="627"/>
        </w:trPr>
        <w:tc>
          <w:tcPr>
            <w:tcW w:w="67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F12CC" w14:textId="0DF40F5E" w:rsidR="00BD0DEF" w:rsidRDefault="00C304F7">
            <w:pPr>
              <w:pStyle w:val="TableParagraph"/>
              <w:spacing w:before="136"/>
              <w:ind w:left="108"/>
              <w:rPr>
                <w:b/>
                <w:sz w:val="28"/>
              </w:rPr>
            </w:pPr>
            <w:r>
              <w:rPr>
                <w:b/>
                <w:sz w:val="28"/>
              </w:rPr>
              <w:t>Ser</w:t>
            </w:r>
            <w:bookmarkStart w:id="0" w:name="_GoBack"/>
            <w:bookmarkEnd w:id="0"/>
          </w:p>
        </w:tc>
        <w:tc>
          <w:tcPr>
            <w:tcW w:w="70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0DA4D" w14:textId="77777777" w:rsidR="00BD0DEF" w:rsidRDefault="00A85E7B">
            <w:pPr>
              <w:pStyle w:val="TableParagraph"/>
              <w:spacing w:before="136"/>
              <w:ind w:left="108"/>
              <w:rPr>
                <w:b/>
                <w:sz w:val="28"/>
              </w:rPr>
            </w:pPr>
            <w:r>
              <w:rPr>
                <w:b/>
                <w:sz w:val="28"/>
              </w:rPr>
              <w:t>Activity</w:t>
            </w: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38CAB" w14:textId="77777777" w:rsidR="00BD0DEF" w:rsidRDefault="00A85E7B">
            <w:pPr>
              <w:pStyle w:val="TableParagraph"/>
              <w:spacing w:line="297" w:lineRule="exact"/>
              <w:ind w:left="113" w:right="9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o be completed by</w:t>
            </w:r>
          </w:p>
          <w:p w14:paraId="3DB86E03" w14:textId="77777777" w:rsidR="00BD0DEF" w:rsidRDefault="00A85E7B">
            <w:pPr>
              <w:pStyle w:val="TableParagraph"/>
              <w:spacing w:line="311" w:lineRule="exact"/>
              <w:ind w:left="109" w:right="98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(Date)</w:t>
            </w:r>
          </w:p>
        </w:tc>
      </w:tr>
      <w:tr w:rsidR="00BD0DEF" w14:paraId="0B9216B8" w14:textId="77777777" w:rsidTr="00A20DCC">
        <w:trPr>
          <w:trHeight w:val="482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DB6FEE" w14:textId="5B81FF8C" w:rsidR="00BD0DEF" w:rsidRDefault="00A85E7B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  <w:r>
              <w:rPr>
                <w:rFonts w:ascii="Times New Roman"/>
                <w:sz w:val="26"/>
              </w:rPr>
              <w:t>1</w:t>
            </w: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61AA7F" w14:textId="027E066B" w:rsidR="00BD0DEF" w:rsidRDefault="00BD0DEF" w:rsidP="00A85E7B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683FB" w14:textId="62C03354" w:rsidR="00BD0DEF" w:rsidRDefault="00BD0DEF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</w:tr>
      <w:tr w:rsidR="00BD0DEF" w14:paraId="2ADAA246" w14:textId="77777777" w:rsidTr="00A20DCC">
        <w:trPr>
          <w:trHeight w:val="484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E3ED9" w14:textId="25357BE5" w:rsidR="00BD0DEF" w:rsidRDefault="00A85E7B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  <w:r>
              <w:rPr>
                <w:rFonts w:ascii="Times New Roman"/>
                <w:sz w:val="26"/>
              </w:rPr>
              <w:t>2</w:t>
            </w: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DF8E7" w14:textId="3388165A" w:rsidR="00BD0DEF" w:rsidRDefault="00BD0DEF" w:rsidP="00A85E7B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828951" w14:textId="37C8F5BD" w:rsidR="00BD0DEF" w:rsidRDefault="00BD0DEF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</w:tr>
      <w:tr w:rsidR="00BD0DEF" w14:paraId="7C8787E7" w14:textId="77777777" w:rsidTr="00A20DCC">
        <w:trPr>
          <w:trHeight w:val="481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90139A" w14:textId="0FDED876" w:rsidR="00BD0DEF" w:rsidRDefault="00A85E7B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  <w:r>
              <w:rPr>
                <w:rFonts w:ascii="Times New Roman"/>
                <w:sz w:val="26"/>
              </w:rPr>
              <w:t>3</w:t>
            </w: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4CB474" w14:textId="304C6E75" w:rsidR="00BD0DEF" w:rsidRDefault="00BD0DEF" w:rsidP="00A85E7B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B39C7E" w14:textId="06CE3824" w:rsidR="00BD0DEF" w:rsidRDefault="00BD0DEF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</w:tr>
      <w:tr w:rsidR="00BD0DEF" w14:paraId="56C3F2AC" w14:textId="77777777" w:rsidTr="00A20DCC">
        <w:trPr>
          <w:trHeight w:val="484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75ABF7" w14:textId="7322D94B" w:rsidR="00BD0DEF" w:rsidRDefault="00A85E7B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  <w:r>
              <w:rPr>
                <w:rFonts w:ascii="Times New Roman"/>
                <w:sz w:val="26"/>
              </w:rPr>
              <w:t>4</w:t>
            </w: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31719" w14:textId="61302D6D" w:rsidR="00BD0DEF" w:rsidRDefault="00BD0DEF" w:rsidP="00A85E7B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A9D101" w14:textId="7F364CE0" w:rsidR="00BD0DEF" w:rsidRDefault="00BD0DEF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</w:tr>
      <w:tr w:rsidR="00BD0DEF" w14:paraId="4F164C16" w14:textId="77777777" w:rsidTr="00A20DCC">
        <w:trPr>
          <w:trHeight w:val="482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418C1F" w14:textId="1AF6F574" w:rsidR="00BD0DEF" w:rsidRDefault="00A85E7B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  <w:r>
              <w:rPr>
                <w:rFonts w:ascii="Times New Roman"/>
                <w:sz w:val="26"/>
              </w:rPr>
              <w:t>5</w:t>
            </w: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960B9" w14:textId="3F30A62B" w:rsidR="00BD0DEF" w:rsidRDefault="00BD0DEF" w:rsidP="00A85E7B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F05C6A" w14:textId="104B98C6" w:rsidR="00BD0DEF" w:rsidRDefault="00BD0DEF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</w:tr>
      <w:tr w:rsidR="00BD0DEF" w14:paraId="04F8595F" w14:textId="77777777" w:rsidTr="00A20DCC">
        <w:trPr>
          <w:trHeight w:val="482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71D251" w14:textId="26B5C2CA" w:rsidR="00BD0DEF" w:rsidRDefault="00BD0DEF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E3D9A" w14:textId="2D8AB1FE" w:rsidR="00BD0DEF" w:rsidRDefault="00BD0DEF" w:rsidP="00A85E7B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ADFE0F" w14:textId="486388FA" w:rsidR="00BD0DEF" w:rsidRDefault="00BD0DEF" w:rsidP="00A85E7B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</w:tr>
      <w:tr w:rsidR="00841563" w14:paraId="100E69F7" w14:textId="77777777" w:rsidTr="00A20DCC">
        <w:trPr>
          <w:trHeight w:val="484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8955C5" w14:textId="25FE9301" w:rsidR="00841563" w:rsidRDefault="00841563" w:rsidP="00841563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AC529E" w14:textId="3EB07E4C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EA2806" w14:textId="3CDB2894" w:rsidR="00841563" w:rsidRDefault="00841563" w:rsidP="00841563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</w:tr>
      <w:tr w:rsidR="00841563" w14:paraId="30B43803" w14:textId="77777777" w:rsidTr="00A20DCC">
        <w:trPr>
          <w:trHeight w:val="481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03DEE8" w14:textId="325A5C1D" w:rsidR="00841563" w:rsidRDefault="00841563" w:rsidP="00841563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B2A44" w14:textId="12962FD5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1778D" w14:textId="13E9FCDC" w:rsidR="00841563" w:rsidRDefault="00841563" w:rsidP="00841563">
            <w:pPr>
              <w:pStyle w:val="TableParagraph"/>
              <w:jc w:val="center"/>
              <w:rPr>
                <w:rFonts w:ascii="Times New Roman"/>
                <w:sz w:val="26"/>
              </w:rPr>
            </w:pPr>
          </w:p>
        </w:tc>
      </w:tr>
      <w:tr w:rsidR="00841563" w14:paraId="5B8AC181" w14:textId="77777777" w:rsidTr="00A20DCC">
        <w:trPr>
          <w:trHeight w:val="484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59220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39097" w14:textId="44FE49FB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EEF2F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841563" w14:paraId="5F4229D6" w14:textId="77777777" w:rsidTr="00A20DCC">
        <w:trPr>
          <w:trHeight w:val="482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E4D1F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1A79C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7BD33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841563" w14:paraId="48A9079E" w14:textId="77777777" w:rsidTr="00A20DCC">
        <w:trPr>
          <w:trHeight w:val="481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BEE8E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B8212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9C721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841563" w14:paraId="5D8475F1" w14:textId="77777777" w:rsidTr="00A20DCC">
        <w:trPr>
          <w:trHeight w:val="485"/>
        </w:trPr>
        <w:tc>
          <w:tcPr>
            <w:tcW w:w="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960EF2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7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80585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8B493" w14:textId="77777777" w:rsidR="00841563" w:rsidRDefault="00841563" w:rsidP="00841563">
            <w:pPr>
              <w:pStyle w:val="TableParagraph"/>
              <w:rPr>
                <w:rFonts w:ascii="Times New Roman"/>
                <w:sz w:val="26"/>
              </w:rPr>
            </w:pPr>
          </w:p>
        </w:tc>
      </w:tr>
    </w:tbl>
    <w:p w14:paraId="3DAD9935" w14:textId="77777777" w:rsidR="00BD0DEF" w:rsidRDefault="00BD0DEF">
      <w:pPr>
        <w:rPr>
          <w:b/>
          <w:sz w:val="30"/>
        </w:rPr>
      </w:pPr>
    </w:p>
    <w:p w14:paraId="47DB6D5B" w14:textId="77777777" w:rsidR="00BD0DEF" w:rsidRDefault="00BD0DEF">
      <w:pPr>
        <w:spacing w:before="3"/>
        <w:rPr>
          <w:b/>
          <w:sz w:val="39"/>
        </w:rPr>
      </w:pPr>
    </w:p>
    <w:p w14:paraId="47FF1380" w14:textId="77777777" w:rsidR="00BD0DEF" w:rsidRDefault="00A85E7B">
      <w:pPr>
        <w:pStyle w:val="Heading2"/>
        <w:tabs>
          <w:tab w:val="left" w:pos="5961"/>
        </w:tabs>
        <w:spacing w:before="0"/>
      </w:pPr>
      <w:r>
        <w:t>(Student’s</w:t>
      </w:r>
      <w:r>
        <w:rPr>
          <w:spacing w:val="-4"/>
        </w:rPr>
        <w:t xml:space="preserve"> </w:t>
      </w:r>
      <w:r>
        <w:t>Signature)</w:t>
      </w:r>
      <w:r>
        <w:tab/>
        <w:t>(Supervisor’s Signature)</w:t>
      </w:r>
    </w:p>
    <w:p w14:paraId="1F9BEE5E" w14:textId="77777777" w:rsidR="00BD0DEF" w:rsidRDefault="00BD0DEF">
      <w:pPr>
        <w:sectPr w:rsidR="00BD0DEF">
          <w:type w:val="continuous"/>
          <w:pgSz w:w="11910" w:h="16840"/>
          <w:pgMar w:top="960" w:right="160" w:bottom="280" w:left="700" w:header="720" w:footer="720" w:gutter="0"/>
          <w:cols w:space="720"/>
        </w:sectPr>
      </w:pPr>
    </w:p>
    <w:p w14:paraId="57CCC52A" w14:textId="1A59F2EE" w:rsidR="00841563" w:rsidRDefault="00A85E7B">
      <w:pPr>
        <w:tabs>
          <w:tab w:val="left" w:pos="4534"/>
          <w:tab w:val="left" w:pos="4649"/>
        </w:tabs>
        <w:spacing w:before="1"/>
        <w:ind w:left="452" w:right="38"/>
        <w:rPr>
          <w:sz w:val="26"/>
        </w:rPr>
      </w:pPr>
      <w:r>
        <w:rPr>
          <w:sz w:val="26"/>
        </w:rPr>
        <w:lastRenderedPageBreak/>
        <w:t>Name</w:t>
      </w:r>
      <w:r w:rsidR="00841563" w:rsidRPr="00841563">
        <w:rPr>
          <w:sz w:val="26"/>
        </w:rPr>
        <w:t>:</w:t>
      </w:r>
      <w:r w:rsidR="00841563" w:rsidRPr="0005136C">
        <w:rPr>
          <w:sz w:val="26"/>
        </w:rPr>
        <w:t xml:space="preserve"> </w:t>
      </w:r>
      <w:r w:rsidR="0005136C" w:rsidRPr="0005136C">
        <w:rPr>
          <w:b/>
          <w:bCs/>
          <w:sz w:val="26"/>
        </w:rPr>
        <w:t>_______________________</w:t>
      </w:r>
    </w:p>
    <w:p w14:paraId="3C144FF6" w14:textId="07C95713" w:rsidR="00BD0DEF" w:rsidRDefault="00A85E7B">
      <w:pPr>
        <w:tabs>
          <w:tab w:val="left" w:pos="4534"/>
          <w:tab w:val="left" w:pos="4649"/>
        </w:tabs>
        <w:spacing w:before="1"/>
        <w:ind w:left="452" w:right="38"/>
        <w:rPr>
          <w:sz w:val="26"/>
        </w:rPr>
      </w:pPr>
      <w:proofErr w:type="spellStart"/>
      <w:r>
        <w:rPr>
          <w:sz w:val="26"/>
        </w:rPr>
        <w:t>Regn</w:t>
      </w:r>
      <w:proofErr w:type="spellEnd"/>
      <w:r>
        <w:rPr>
          <w:spacing w:val="-5"/>
          <w:sz w:val="26"/>
        </w:rPr>
        <w:t xml:space="preserve"> </w:t>
      </w:r>
      <w:r>
        <w:rPr>
          <w:sz w:val="26"/>
        </w:rPr>
        <w:t>No.</w:t>
      </w:r>
      <w:r>
        <w:rPr>
          <w:sz w:val="26"/>
          <w:u w:val="single"/>
        </w:rPr>
        <w:tab/>
      </w:r>
      <w:r>
        <w:rPr>
          <w:sz w:val="26"/>
          <w:u w:val="single"/>
        </w:rPr>
        <w:tab/>
      </w:r>
    </w:p>
    <w:p w14:paraId="28838A53" w14:textId="5DD05661" w:rsidR="0005136C" w:rsidRPr="0005136C" w:rsidRDefault="00A85E7B">
      <w:pPr>
        <w:tabs>
          <w:tab w:val="left" w:pos="3450"/>
          <w:tab w:val="left" w:pos="3522"/>
        </w:tabs>
        <w:spacing w:before="1"/>
        <w:ind w:left="452" w:right="2015"/>
        <w:rPr>
          <w:b/>
          <w:bCs/>
          <w:sz w:val="26"/>
          <w:u w:val="single"/>
        </w:rPr>
      </w:pPr>
      <w:r>
        <w:br w:type="column"/>
      </w:r>
      <w:r>
        <w:rPr>
          <w:sz w:val="26"/>
        </w:rPr>
        <w:lastRenderedPageBreak/>
        <w:t>Name</w:t>
      </w:r>
      <w:r w:rsidR="004671E9">
        <w:rPr>
          <w:sz w:val="26"/>
        </w:rPr>
        <w:t xml:space="preserve">: </w:t>
      </w:r>
      <w:r w:rsidR="0005136C">
        <w:rPr>
          <w:b/>
          <w:bCs/>
          <w:sz w:val="26"/>
        </w:rPr>
        <w:t>_______________</w:t>
      </w:r>
    </w:p>
    <w:p w14:paraId="724C529A" w14:textId="62566C3F" w:rsidR="00BD0DEF" w:rsidRDefault="00A85E7B">
      <w:pPr>
        <w:tabs>
          <w:tab w:val="left" w:pos="3450"/>
          <w:tab w:val="left" w:pos="3522"/>
        </w:tabs>
        <w:spacing w:before="1"/>
        <w:ind w:left="452" w:right="2015"/>
        <w:rPr>
          <w:sz w:val="26"/>
        </w:rPr>
      </w:pPr>
      <w:r>
        <w:rPr>
          <w:sz w:val="26"/>
        </w:rPr>
        <w:t>Date</w:t>
      </w:r>
      <w:r w:rsidR="00735E59">
        <w:rPr>
          <w:sz w:val="26"/>
        </w:rPr>
        <w:t>:</w:t>
      </w:r>
      <w:r>
        <w:rPr>
          <w:spacing w:val="-1"/>
          <w:sz w:val="26"/>
        </w:rPr>
        <w:t xml:space="preserve"> </w:t>
      </w:r>
      <w:r>
        <w:rPr>
          <w:w w:val="99"/>
          <w:sz w:val="26"/>
          <w:u w:val="single"/>
        </w:rPr>
        <w:t xml:space="preserve"> </w:t>
      </w:r>
      <w:r>
        <w:rPr>
          <w:sz w:val="26"/>
          <w:u w:val="single"/>
        </w:rPr>
        <w:tab/>
      </w:r>
    </w:p>
    <w:p w14:paraId="7509CDA9" w14:textId="77777777" w:rsidR="00BD0DEF" w:rsidRDefault="00BD0DEF">
      <w:pPr>
        <w:rPr>
          <w:sz w:val="26"/>
        </w:rPr>
        <w:sectPr w:rsidR="00BD0DEF">
          <w:type w:val="continuous"/>
          <w:pgSz w:w="11910" w:h="16840"/>
          <w:pgMar w:top="960" w:right="160" w:bottom="280" w:left="700" w:header="720" w:footer="720" w:gutter="0"/>
          <w:cols w:num="2" w:space="720" w:equalWidth="0">
            <w:col w:w="4691" w:space="818"/>
            <w:col w:w="5541"/>
          </w:cols>
        </w:sectPr>
      </w:pPr>
    </w:p>
    <w:p w14:paraId="1423C602" w14:textId="77777777" w:rsidR="00BD0DEF" w:rsidRDefault="00BD0DEF">
      <w:pPr>
        <w:spacing w:before="6"/>
        <w:rPr>
          <w:sz w:val="12"/>
        </w:rPr>
      </w:pPr>
    </w:p>
    <w:p w14:paraId="3B6FE6B6" w14:textId="77777777" w:rsidR="00BD0DEF" w:rsidRDefault="00A85E7B">
      <w:pPr>
        <w:pStyle w:val="BodyText"/>
        <w:spacing w:before="93"/>
        <w:ind w:left="452" w:right="1563"/>
      </w:pPr>
      <w:r>
        <w:t xml:space="preserve">Note: Any change in the proposed timeline is to be intimated to the PGP </w:t>
      </w:r>
      <w:proofErr w:type="spellStart"/>
      <w:r>
        <w:t>Dte</w:t>
      </w:r>
      <w:proofErr w:type="spellEnd"/>
      <w:r>
        <w:t xml:space="preserve"> by submitting fresh Annex ‘B’ to TH-1</w:t>
      </w:r>
    </w:p>
    <w:sectPr w:rsidR="00BD0DEF">
      <w:type w:val="continuous"/>
      <w:pgSz w:w="11910" w:h="16840"/>
      <w:pgMar w:top="960" w:right="160" w:bottom="28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szAzNTcwMDY1M7VQ0lEKTi0uzszPAykwqgUADTAYvCwAAAA="/>
  </w:docVars>
  <w:rsids>
    <w:rsidRoot w:val="00BD0DEF"/>
    <w:rsid w:val="0005136C"/>
    <w:rsid w:val="001129E8"/>
    <w:rsid w:val="004671E9"/>
    <w:rsid w:val="00735E59"/>
    <w:rsid w:val="00841563"/>
    <w:rsid w:val="009A0772"/>
    <w:rsid w:val="00A20DCC"/>
    <w:rsid w:val="00A85E7B"/>
    <w:rsid w:val="00BD0DEF"/>
    <w:rsid w:val="00C30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F8893"/>
  <w15:docId w15:val="{BB818CAC-DD31-4B25-894B-6D1535928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203"/>
      <w:ind w:left="452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452"/>
      <w:outlineLvl w:val="1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-karim</dc:creator>
  <cp:lastModifiedBy>HP</cp:lastModifiedBy>
  <cp:revision>6</cp:revision>
  <dcterms:created xsi:type="dcterms:W3CDTF">2020-09-28T12:11:00Z</dcterms:created>
  <dcterms:modified xsi:type="dcterms:W3CDTF">2020-10-01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4-2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10-21T00:00:00Z</vt:filetime>
  </property>
</Properties>
</file>